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5F90E1" w14:textId="77777777" w:rsidR="003750C2" w:rsidRDefault="0060200D" w:rsidP="003750C2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  <w:r w:rsidRPr="0060200D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Employ</w:t>
      </w:r>
      <w:r w:rsidR="00455F5B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ment</w:t>
      </w:r>
      <w:r w:rsidRPr="0060200D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application form</w:t>
      </w:r>
      <w:r w:rsid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br/>
      </w:r>
    </w:p>
    <w:p w14:paraId="6E45FCC6" w14:textId="77777777" w:rsidR="0060200D" w:rsidRDefault="0060200D" w:rsidP="0060200D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Applicant</w:t>
      </w:r>
      <w:r w:rsidR="009A20AD" w:rsidRPr="00321F2F">
        <w:rPr>
          <w:rFonts w:ascii="Arial" w:hAnsi="Arial" w:cs="Arial"/>
          <w:b/>
          <w:sz w:val="21"/>
          <w:szCs w:val="21"/>
        </w:rPr>
        <w:t xml:space="preserve"> name</w:t>
      </w:r>
      <w:r>
        <w:rPr>
          <w:rFonts w:ascii="Arial" w:hAnsi="Arial" w:cs="Arial"/>
          <w:sz w:val="21"/>
          <w:szCs w:val="21"/>
        </w:rPr>
        <w:t xml:space="preserve">          _____________________</w:t>
      </w:r>
      <w:r w:rsidR="009A20AD">
        <w:rPr>
          <w:rFonts w:ascii="Arial" w:hAnsi="Arial" w:cs="Arial"/>
          <w:sz w:val="21"/>
          <w:szCs w:val="21"/>
        </w:rPr>
        <w:t xml:space="preserve">  </w:t>
      </w:r>
      <w:r>
        <w:rPr>
          <w:rFonts w:ascii="Arial" w:hAnsi="Arial" w:cs="Arial"/>
          <w:sz w:val="21"/>
          <w:szCs w:val="21"/>
        </w:rPr>
        <w:t xml:space="preserve">          </w:t>
      </w:r>
      <w:r>
        <w:rPr>
          <w:rFonts w:ascii="Arial" w:hAnsi="Arial" w:cs="Arial"/>
          <w:b/>
          <w:sz w:val="21"/>
          <w:szCs w:val="21"/>
        </w:rPr>
        <w:t xml:space="preserve">Date              </w:t>
      </w:r>
      <w:r w:rsidR="001E3431">
        <w:rPr>
          <w:rFonts w:ascii="Arial" w:hAnsi="Arial" w:cs="Arial"/>
          <w:b/>
          <w:sz w:val="21"/>
          <w:szCs w:val="21"/>
        </w:rPr>
        <w:t xml:space="preserve"> </w:t>
      </w:r>
      <w:r>
        <w:rPr>
          <w:rFonts w:ascii="Arial" w:hAnsi="Arial" w:cs="Arial"/>
          <w:b/>
          <w:sz w:val="21"/>
          <w:szCs w:val="21"/>
        </w:rPr>
        <w:t xml:space="preserve">     </w:t>
      </w:r>
      <w:r>
        <w:rPr>
          <w:rFonts w:ascii="Arial" w:hAnsi="Arial" w:cs="Arial"/>
          <w:sz w:val="21"/>
          <w:szCs w:val="21"/>
        </w:rPr>
        <w:t xml:space="preserve">_________________ </w:t>
      </w:r>
    </w:p>
    <w:p w14:paraId="0DFF2DA5" w14:textId="77777777" w:rsidR="0060200D" w:rsidRDefault="0060200D" w:rsidP="0060200D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Position applied for</w:t>
      </w:r>
      <w:r>
        <w:rPr>
          <w:rFonts w:ascii="Arial" w:hAnsi="Arial" w:cs="Arial"/>
          <w:sz w:val="21"/>
          <w:szCs w:val="21"/>
        </w:rPr>
        <w:t xml:space="preserve">   _____________________            </w:t>
      </w:r>
      <w:r w:rsidRPr="0060200D">
        <w:rPr>
          <w:rFonts w:ascii="Arial" w:hAnsi="Arial" w:cs="Arial"/>
          <w:b/>
          <w:sz w:val="21"/>
          <w:szCs w:val="21"/>
        </w:rPr>
        <w:t xml:space="preserve">Available from </w:t>
      </w:r>
      <w:r>
        <w:rPr>
          <w:rFonts w:ascii="Arial" w:hAnsi="Arial" w:cs="Arial"/>
          <w:b/>
          <w:sz w:val="21"/>
          <w:szCs w:val="21"/>
        </w:rPr>
        <w:t xml:space="preserve"> </w:t>
      </w:r>
      <w:r w:rsidRPr="0060200D">
        <w:rPr>
          <w:rFonts w:ascii="Arial" w:hAnsi="Arial" w:cs="Arial"/>
          <w:b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_________________</w:t>
      </w:r>
    </w:p>
    <w:p w14:paraId="1186D435" w14:textId="77777777" w:rsidR="009A20AD" w:rsidRDefault="009A20AD" w:rsidP="009A20AD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</w:p>
    <w:p w14:paraId="7C87B0BE" w14:textId="77777777" w:rsidR="00321F2F" w:rsidRPr="00BE65E0" w:rsidRDefault="0060200D" w:rsidP="00455F5B">
      <w:pPr>
        <w:pStyle w:val="NormalWeb"/>
        <w:pBdr>
          <w:top w:val="single" w:sz="4" w:space="1" w:color="auto"/>
          <w:left w:val="single" w:sz="4" w:space="4" w:color="auto"/>
          <w:bottom w:val="single" w:sz="4" w:space="12" w:color="auto"/>
          <w:right w:val="single" w:sz="4" w:space="1" w:color="auto"/>
        </w:pBdr>
        <w:spacing w:before="240" w:beforeAutospacing="0" w:after="240" w:afterAutospacing="0"/>
        <w:textAlignment w:val="baseline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Personal</w:t>
      </w:r>
      <w:r w:rsidR="00321F2F" w:rsidRPr="00BE65E0">
        <w:rPr>
          <w:rFonts w:ascii="Arial" w:hAnsi="Arial" w:cs="Arial"/>
          <w:b/>
          <w:sz w:val="21"/>
          <w:szCs w:val="21"/>
        </w:rPr>
        <w:t xml:space="preserve"> </w:t>
      </w:r>
      <w:r w:rsidR="00321F2F">
        <w:rPr>
          <w:rFonts w:ascii="Arial" w:hAnsi="Arial" w:cs="Arial"/>
          <w:b/>
          <w:sz w:val="21"/>
          <w:szCs w:val="21"/>
        </w:rPr>
        <w:t>I</w:t>
      </w:r>
      <w:r w:rsidR="00321F2F" w:rsidRPr="00BE65E0">
        <w:rPr>
          <w:rFonts w:ascii="Arial" w:hAnsi="Arial" w:cs="Arial"/>
          <w:b/>
          <w:sz w:val="21"/>
          <w:szCs w:val="21"/>
        </w:rPr>
        <w:t>nformation</w:t>
      </w:r>
    </w:p>
    <w:p w14:paraId="7C9471C4" w14:textId="77777777" w:rsidR="00321F2F" w:rsidRDefault="0060200D" w:rsidP="00455F5B">
      <w:pPr>
        <w:pBdr>
          <w:top w:val="single" w:sz="4" w:space="1" w:color="auto"/>
          <w:left w:val="single" w:sz="4" w:space="4" w:color="auto"/>
          <w:bottom w:val="single" w:sz="4" w:space="12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ddress</w:t>
      </w:r>
      <w:r w:rsidR="00321F2F"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 xml:space="preserve">    __</w:t>
      </w:r>
      <w:r w:rsidR="00321F2F">
        <w:rPr>
          <w:rFonts w:ascii="Arial" w:hAnsi="Arial" w:cs="Arial"/>
          <w:sz w:val="21"/>
          <w:szCs w:val="21"/>
        </w:rPr>
        <w:t>_____________________</w:t>
      </w:r>
      <w:r>
        <w:rPr>
          <w:rFonts w:ascii="Arial" w:hAnsi="Arial" w:cs="Arial"/>
          <w:sz w:val="21"/>
          <w:szCs w:val="21"/>
        </w:rPr>
        <w:t>_____________________________________</w:t>
      </w:r>
    </w:p>
    <w:p w14:paraId="65DD5912" w14:textId="77777777" w:rsidR="00321F2F" w:rsidRDefault="0060200D" w:rsidP="00455F5B">
      <w:pPr>
        <w:pBdr>
          <w:top w:val="single" w:sz="4" w:space="1" w:color="auto"/>
          <w:left w:val="single" w:sz="4" w:space="4" w:color="auto"/>
          <w:bottom w:val="single" w:sz="4" w:space="12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hone number</w:t>
      </w:r>
      <w:r w:rsidR="00321F2F"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 xml:space="preserve">   </w:t>
      </w:r>
      <w:r w:rsidR="00321F2F" w:rsidRPr="00BE65E0">
        <w:rPr>
          <w:rFonts w:ascii="Arial" w:hAnsi="Arial" w:cs="Arial"/>
          <w:sz w:val="21"/>
          <w:szCs w:val="21"/>
        </w:rPr>
        <w:t xml:space="preserve"> </w:t>
      </w:r>
      <w:r w:rsidR="00321F2F">
        <w:rPr>
          <w:rFonts w:ascii="Arial" w:hAnsi="Arial" w:cs="Arial"/>
          <w:sz w:val="21"/>
          <w:szCs w:val="21"/>
        </w:rPr>
        <w:t xml:space="preserve">_____________________   </w:t>
      </w:r>
    </w:p>
    <w:p w14:paraId="77AF04E4" w14:textId="77777777" w:rsidR="00321F2F" w:rsidRPr="00321F2F" w:rsidRDefault="0060200D" w:rsidP="00455F5B">
      <w:pPr>
        <w:pBdr>
          <w:top w:val="single" w:sz="4" w:space="1" w:color="auto"/>
          <w:left w:val="single" w:sz="4" w:space="4" w:color="auto"/>
          <w:bottom w:val="single" w:sz="4" w:space="12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Email address     </w:t>
      </w:r>
      <w:r w:rsidR="00321F2F" w:rsidRPr="00BE65E0">
        <w:rPr>
          <w:rFonts w:ascii="Arial" w:hAnsi="Arial" w:cs="Arial"/>
          <w:sz w:val="21"/>
          <w:szCs w:val="21"/>
        </w:rPr>
        <w:t xml:space="preserve"> </w:t>
      </w:r>
      <w:r w:rsidR="00321F2F">
        <w:rPr>
          <w:rFonts w:ascii="Arial" w:hAnsi="Arial" w:cs="Arial"/>
          <w:sz w:val="21"/>
          <w:szCs w:val="21"/>
        </w:rPr>
        <w:t xml:space="preserve">_____________________    </w:t>
      </w:r>
      <w:r>
        <w:rPr>
          <w:rFonts w:ascii="Arial" w:hAnsi="Arial" w:cs="Arial"/>
          <w:sz w:val="21"/>
          <w:szCs w:val="21"/>
        </w:rPr>
        <w:t xml:space="preserve">  </w:t>
      </w:r>
    </w:p>
    <w:p w14:paraId="105B9A9D" w14:textId="77777777" w:rsidR="003750C2" w:rsidRDefault="003750C2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p w14:paraId="25472F36" w14:textId="77777777" w:rsidR="00321F2F" w:rsidRPr="00BE65E0" w:rsidRDefault="00321F2F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58"/>
      </w:tblGrid>
      <w:tr w:rsidR="00BE65E0" w14:paraId="02C21697" w14:textId="77777777" w:rsidTr="00C45C47">
        <w:trPr>
          <w:trHeight w:val="3752"/>
        </w:trPr>
        <w:tc>
          <w:tcPr>
            <w:tcW w:w="9558" w:type="dxa"/>
          </w:tcPr>
          <w:p w14:paraId="36EAEA9B" w14:textId="77777777" w:rsidR="00BE65E0" w:rsidRPr="00BE65E0" w:rsidRDefault="006A6E87" w:rsidP="00BE65E0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Education</w:t>
            </w:r>
            <w:r w:rsidR="00BE65E0" w:rsidRPr="00BE65E0">
              <w:rPr>
                <w:rFonts w:ascii="Arial" w:hAnsi="Arial" w:cs="Arial"/>
                <w:b/>
                <w:sz w:val="21"/>
                <w:szCs w:val="21"/>
              </w:rPr>
              <w:t xml:space="preserve"> </w:t>
            </w:r>
            <w:r w:rsidR="00321F2F">
              <w:rPr>
                <w:rFonts w:ascii="Arial" w:hAnsi="Arial" w:cs="Arial"/>
                <w:b/>
                <w:sz w:val="21"/>
                <w:szCs w:val="21"/>
              </w:rPr>
              <w:t>I</w:t>
            </w:r>
            <w:r w:rsidR="00BE65E0" w:rsidRPr="00BE65E0">
              <w:rPr>
                <w:rFonts w:ascii="Arial" w:hAnsi="Arial" w:cs="Arial"/>
                <w:b/>
                <w:sz w:val="21"/>
                <w:szCs w:val="21"/>
              </w:rPr>
              <w:t>nformation</w:t>
            </w:r>
          </w:p>
          <w:p w14:paraId="6D371ACA" w14:textId="77777777" w:rsidR="006A6E87" w:rsidRDefault="006A6E87" w:rsidP="006A6E8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eriod</w:t>
            </w:r>
            <w:r w:rsidR="009A20AD"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Degree            ___________________   </w:t>
            </w:r>
          </w:p>
          <w:p w14:paraId="760BB975" w14:textId="77777777" w:rsidR="006A6E87" w:rsidRDefault="00C45C47" w:rsidP="006A6E8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Institution</w:t>
            </w:r>
            <w:r w:rsidR="009A20AD">
              <w:rPr>
                <w:rFonts w:ascii="Arial" w:hAnsi="Arial" w:cs="Arial"/>
                <w:sz w:val="21"/>
                <w:szCs w:val="21"/>
              </w:rPr>
              <w:tab/>
              <w:t xml:space="preserve">_____________________   </w:t>
            </w:r>
            <w:r w:rsidR="006A6E87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A6E87">
              <w:rPr>
                <w:rFonts w:ascii="Arial" w:hAnsi="Arial" w:cs="Arial"/>
                <w:sz w:val="21"/>
                <w:szCs w:val="21"/>
              </w:rPr>
              <w:tab/>
              <w:t xml:space="preserve">             Specialization  ___________________</w:t>
            </w:r>
          </w:p>
          <w:p w14:paraId="3AD6A3EE" w14:textId="77777777" w:rsidR="009A20AD" w:rsidRDefault="009A20AD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</w:p>
          <w:p w14:paraId="575BC6FD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eriod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   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Degree            ___________________   </w:t>
            </w:r>
          </w:p>
          <w:p w14:paraId="76EDB677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Institution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_____________________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 Specialization  ___________________</w:t>
            </w:r>
          </w:p>
          <w:p w14:paraId="187DFC47" w14:textId="77777777" w:rsidR="00BE65E0" w:rsidRDefault="00BE65E0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</w:p>
          <w:p w14:paraId="3443EBD0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eriod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   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Degree            ___________________   </w:t>
            </w:r>
          </w:p>
          <w:p w14:paraId="2CBA50FF" w14:textId="77777777" w:rsidR="00C45C47" w:rsidRDefault="00C45C47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Institution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_____________________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 Specialization  ___________________</w:t>
            </w:r>
          </w:p>
        </w:tc>
      </w:tr>
    </w:tbl>
    <w:p w14:paraId="6AE94B10" w14:textId="77777777" w:rsidR="00214674" w:rsidRDefault="00214674" w:rsidP="003750C2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8"/>
      </w:tblGrid>
      <w:tr w:rsidR="006F7B77" w14:paraId="355A1156" w14:textId="77777777" w:rsidTr="00253776">
        <w:trPr>
          <w:trHeight w:val="2303"/>
        </w:trPr>
        <w:tc>
          <w:tcPr>
            <w:tcW w:w="9558" w:type="dxa"/>
          </w:tcPr>
          <w:p w14:paraId="12F1851A" w14:textId="77777777" w:rsidR="00C45C47" w:rsidRPr="00BE65E0" w:rsidRDefault="00C45C47" w:rsidP="00C45C47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Previous Employment</w:t>
            </w:r>
            <w:r w:rsidRPr="00BE65E0">
              <w:rPr>
                <w:rFonts w:ascii="Arial" w:hAnsi="Arial" w:cs="Arial"/>
                <w:b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sz w:val="21"/>
                <w:szCs w:val="21"/>
              </w:rPr>
              <w:t>I</w:t>
            </w:r>
            <w:r w:rsidRPr="00BE65E0">
              <w:rPr>
                <w:rFonts w:ascii="Arial" w:hAnsi="Arial" w:cs="Arial"/>
                <w:b/>
                <w:sz w:val="21"/>
                <w:szCs w:val="21"/>
              </w:rPr>
              <w:t>nformation</w:t>
            </w:r>
          </w:p>
          <w:p w14:paraId="568BEA38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eriod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   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Job title            ___________________   </w:t>
            </w:r>
          </w:p>
          <w:p w14:paraId="50A553E3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mpany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_____________________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 </w:t>
            </w:r>
          </w:p>
          <w:p w14:paraId="71901ABB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</w:p>
          <w:p w14:paraId="405E6E05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eriod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   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Job title            ___________________   </w:t>
            </w:r>
          </w:p>
          <w:p w14:paraId="01AF99DA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mpany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_____________________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 </w:t>
            </w:r>
          </w:p>
          <w:p w14:paraId="48ADE01D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</w:p>
          <w:p w14:paraId="517BA0E9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eriod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   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Job title            ___________________   </w:t>
            </w:r>
          </w:p>
          <w:p w14:paraId="0ED8FC77" w14:textId="77777777" w:rsidR="009A20AD" w:rsidRPr="003C0A7C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mpany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_____________________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 </w:t>
            </w:r>
          </w:p>
        </w:tc>
      </w:tr>
    </w:tbl>
    <w:p w14:paraId="5B57DB3E" w14:textId="77777777" w:rsidR="003750C2" w:rsidRDefault="003750C2" w:rsidP="003750C2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58"/>
      </w:tblGrid>
      <w:tr w:rsidR="00F857EC" w14:paraId="1FBE4ABD" w14:textId="77777777" w:rsidTr="00455F5B">
        <w:trPr>
          <w:trHeight w:val="1907"/>
        </w:trPr>
        <w:tc>
          <w:tcPr>
            <w:tcW w:w="9558" w:type="dxa"/>
          </w:tcPr>
          <w:p w14:paraId="5482D2E8" w14:textId="77777777" w:rsidR="00F857EC" w:rsidRPr="00F857EC" w:rsidRDefault="00C45C47" w:rsidP="003750C2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References</w:t>
            </w:r>
          </w:p>
          <w:p w14:paraId="39E1F203" w14:textId="77777777" w:rsidR="009A20AD" w:rsidRDefault="009A20AD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Name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</w:t>
            </w:r>
            <w:r w:rsidR="00321F2F">
              <w:rPr>
                <w:rFonts w:ascii="Arial" w:hAnsi="Arial" w:cs="Arial"/>
                <w:sz w:val="21"/>
                <w:szCs w:val="21"/>
              </w:rPr>
              <w:t xml:space="preserve">            </w:t>
            </w:r>
            <w:r w:rsidR="00C45C47">
              <w:rPr>
                <w:rFonts w:ascii="Arial" w:hAnsi="Arial" w:cs="Arial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sz w:val="21"/>
                <w:szCs w:val="21"/>
              </w:rPr>
              <w:t xml:space="preserve">_____________________   </w:t>
            </w:r>
            <w:r w:rsidR="00C45C47">
              <w:rPr>
                <w:rFonts w:ascii="Arial" w:hAnsi="Arial" w:cs="Arial"/>
                <w:sz w:val="21"/>
                <w:szCs w:val="21"/>
              </w:rPr>
              <w:t xml:space="preserve">    Relationship       _____________________   </w:t>
            </w:r>
          </w:p>
          <w:p w14:paraId="2C0E2DDD" w14:textId="77777777" w:rsidR="009A20AD" w:rsidRDefault="009A20AD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hone number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</w:t>
            </w:r>
            <w:r w:rsidR="00C45C47">
              <w:rPr>
                <w:rFonts w:ascii="Arial" w:hAnsi="Arial" w:cs="Arial"/>
                <w:sz w:val="21"/>
                <w:szCs w:val="21"/>
              </w:rPr>
              <w:t xml:space="preserve">    </w:t>
            </w:r>
            <w:r w:rsidR="00253776">
              <w:rPr>
                <w:rFonts w:ascii="Arial" w:hAnsi="Arial" w:cs="Arial"/>
                <w:sz w:val="21"/>
                <w:szCs w:val="21"/>
              </w:rPr>
              <w:t xml:space="preserve">Email address    _____________________   </w:t>
            </w:r>
          </w:p>
          <w:p w14:paraId="370249C8" w14:textId="77777777" w:rsidR="00F857EC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mpany</w:t>
            </w:r>
            <w:r w:rsidR="009A20AD"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</w:t>
            </w:r>
            <w:r>
              <w:rPr>
                <w:rFonts w:ascii="Arial" w:hAnsi="Arial" w:cs="Arial"/>
                <w:sz w:val="21"/>
                <w:szCs w:val="21"/>
              </w:rPr>
              <w:t xml:space="preserve">  </w:t>
            </w:r>
          </w:p>
          <w:p w14:paraId="6DD556F8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</w:p>
          <w:p w14:paraId="2C7655B7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Name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            _____________________       Relationship       _____________________   </w:t>
            </w:r>
          </w:p>
          <w:p w14:paraId="52C31D6E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hone number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    Email address    _____________________   </w:t>
            </w:r>
          </w:p>
          <w:p w14:paraId="224CD789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mpany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  </w:t>
            </w:r>
          </w:p>
          <w:p w14:paraId="78F55CB0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</w:p>
          <w:p w14:paraId="77F1B56F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Name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            _____________________       Relationship       _____________________   </w:t>
            </w:r>
          </w:p>
          <w:p w14:paraId="0ECA59F0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hone number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    Email address    _____________________   </w:t>
            </w:r>
          </w:p>
          <w:p w14:paraId="03E91459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mpany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  </w:t>
            </w:r>
          </w:p>
        </w:tc>
      </w:tr>
    </w:tbl>
    <w:p w14:paraId="6245F52C" w14:textId="77777777" w:rsidR="00321F2F" w:rsidRDefault="00321F2F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i/>
          <w:sz w:val="21"/>
          <w:szCs w:val="21"/>
        </w:rPr>
      </w:pPr>
    </w:p>
    <w:p w14:paraId="30DB81E3" w14:textId="77777777" w:rsidR="003750C2" w:rsidRPr="006E1B79" w:rsidRDefault="00C45C47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pplicant</w:t>
      </w:r>
      <w:r w:rsidR="006E1B79" w:rsidRPr="006E1B79">
        <w:rPr>
          <w:rFonts w:ascii="Arial" w:hAnsi="Arial" w:cs="Arial"/>
          <w:b/>
          <w:sz w:val="21"/>
          <w:szCs w:val="21"/>
        </w:rPr>
        <w:t xml:space="preserve"> </w:t>
      </w:r>
      <w:r w:rsidR="006E1B79" w:rsidRPr="00BE65E0">
        <w:rPr>
          <w:rFonts w:ascii="Arial" w:hAnsi="Arial" w:cs="Arial"/>
          <w:sz w:val="21"/>
          <w:szCs w:val="21"/>
        </w:rPr>
        <w:t xml:space="preserve">signature </w:t>
      </w:r>
      <w:r w:rsidR="006E1B79">
        <w:rPr>
          <w:rFonts w:ascii="Arial" w:hAnsi="Arial" w:cs="Arial"/>
          <w:sz w:val="21"/>
          <w:szCs w:val="21"/>
        </w:rPr>
        <w:t xml:space="preserve">_____________________  </w:t>
      </w:r>
      <w:r w:rsidR="006E1B79">
        <w:rPr>
          <w:rFonts w:ascii="Arial" w:hAnsi="Arial" w:cs="Arial"/>
          <w:sz w:val="21"/>
          <w:szCs w:val="21"/>
        </w:rPr>
        <w:tab/>
      </w:r>
      <w:r w:rsidR="006E1B79">
        <w:rPr>
          <w:rFonts w:ascii="Arial" w:hAnsi="Arial" w:cs="Arial"/>
          <w:sz w:val="21"/>
          <w:szCs w:val="21"/>
        </w:rPr>
        <w:tab/>
        <w:t>Date ________________________</w:t>
      </w:r>
    </w:p>
    <w:sectPr w:rsidR="003750C2" w:rsidRPr="006E1B79" w:rsidSect="00EF4C4A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0F601C" w14:textId="77777777" w:rsidR="008258BD" w:rsidRDefault="008258BD" w:rsidP="0030729D">
      <w:pPr>
        <w:spacing w:after="0" w:line="240" w:lineRule="auto"/>
      </w:pPr>
      <w:r>
        <w:separator/>
      </w:r>
    </w:p>
  </w:endnote>
  <w:endnote w:type="continuationSeparator" w:id="0">
    <w:p w14:paraId="2C588A89" w14:textId="77777777" w:rsidR="008258BD" w:rsidRDefault="008258BD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notTrueType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80B991" w14:textId="74D2E2DD" w:rsidR="0030729D" w:rsidRPr="0008508A" w:rsidRDefault="0030729D" w:rsidP="0008508A">
    <w:pPr>
      <w:jc w:val="center"/>
      <w:rPr>
        <w:rFonts w:ascii="Arial" w:eastAsia="Times New Roman" w:hAnsi="Arial" w:cs="Arial"/>
      </w:rPr>
    </w:pPr>
    <w:r w:rsidRPr="0008508A">
      <w:rPr>
        <w:rFonts w:ascii="Arial" w:hAnsi="Arial" w:cs="Arial"/>
      </w:rPr>
      <w:t>T</w:t>
    </w:r>
    <w:r w:rsidR="0008508A">
      <w:rPr>
        <w:rFonts w:ascii="Arial" w:hAnsi="Arial" w:cs="Arial"/>
      </w:rPr>
      <w:t>he Employee</w:t>
    </w:r>
    <w:r w:rsidRPr="0008508A">
      <w:rPr>
        <w:rFonts w:ascii="Arial" w:hAnsi="Arial" w:cs="Arial"/>
      </w:rPr>
      <w:t xml:space="preserve"> </w:t>
    </w:r>
    <w:r w:rsidR="00EF4C4A">
      <w:rPr>
        <w:rFonts w:ascii="Arial" w:hAnsi="Arial" w:cs="Arial"/>
      </w:rPr>
      <w:t>Application</w:t>
    </w:r>
    <w:r w:rsidR="0008508A" w:rsidRPr="0008508A">
      <w:rPr>
        <w:rFonts w:ascii="Arial" w:hAnsi="Arial" w:cs="Arial"/>
      </w:rPr>
      <w:t xml:space="preserve"> Form was brought to you by </w:t>
    </w:r>
    <w:hyperlink r:id="rId1" w:history="1">
      <w:r w:rsidR="0008508A" w:rsidRPr="0008508A">
        <w:rPr>
          <w:rFonts w:ascii="Arial" w:eastAsia="Times New Roman" w:hAnsi="Arial" w:cs="Arial"/>
          <w:color w:val="0000FF"/>
          <w:u w:val="single"/>
        </w:rPr>
        <w:t>http://leaveboard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F1712B" w14:textId="77777777" w:rsidR="008258BD" w:rsidRDefault="008258BD" w:rsidP="0030729D">
      <w:pPr>
        <w:spacing w:after="0" w:line="240" w:lineRule="auto"/>
      </w:pPr>
      <w:r>
        <w:separator/>
      </w:r>
    </w:p>
  </w:footnote>
  <w:footnote w:type="continuationSeparator" w:id="0">
    <w:p w14:paraId="28B54CEC" w14:textId="77777777" w:rsidR="008258BD" w:rsidRDefault="008258BD" w:rsidP="003072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TIwNjM3MjIxNTNX0lEKTi0uzszPAykwqgUA60OirywAAAA="/>
  </w:docVars>
  <w:rsids>
    <w:rsidRoot w:val="003750C2"/>
    <w:rsid w:val="00081850"/>
    <w:rsid w:val="0008508A"/>
    <w:rsid w:val="000A4A3B"/>
    <w:rsid w:val="001C17E7"/>
    <w:rsid w:val="001E3431"/>
    <w:rsid w:val="00214674"/>
    <w:rsid w:val="00253776"/>
    <w:rsid w:val="00253F91"/>
    <w:rsid w:val="00281C75"/>
    <w:rsid w:val="0030729D"/>
    <w:rsid w:val="00321F2F"/>
    <w:rsid w:val="003750C2"/>
    <w:rsid w:val="003C0A7C"/>
    <w:rsid w:val="00455F5B"/>
    <w:rsid w:val="0046547E"/>
    <w:rsid w:val="0060200D"/>
    <w:rsid w:val="00620CD6"/>
    <w:rsid w:val="0067709F"/>
    <w:rsid w:val="006A6E87"/>
    <w:rsid w:val="006E1B79"/>
    <w:rsid w:val="006F7B77"/>
    <w:rsid w:val="007400B1"/>
    <w:rsid w:val="007555A9"/>
    <w:rsid w:val="008258BD"/>
    <w:rsid w:val="00956BDE"/>
    <w:rsid w:val="009A1C22"/>
    <w:rsid w:val="009A20AD"/>
    <w:rsid w:val="009F6E88"/>
    <w:rsid w:val="00A61B42"/>
    <w:rsid w:val="00B463B7"/>
    <w:rsid w:val="00BD7EED"/>
    <w:rsid w:val="00BE65E0"/>
    <w:rsid w:val="00C2357D"/>
    <w:rsid w:val="00C45C47"/>
    <w:rsid w:val="00DC1728"/>
    <w:rsid w:val="00E07941"/>
    <w:rsid w:val="00EF4C4A"/>
    <w:rsid w:val="00F857EC"/>
    <w:rsid w:val="00F9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CE36903"/>
  <w15:docId w15:val="{E1E29F4B-5AF6-B744-86D3-5FF8B130D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leaveboar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a</dc:creator>
  <cp:lastModifiedBy>Bogdan</cp:lastModifiedBy>
  <cp:revision>7</cp:revision>
  <dcterms:created xsi:type="dcterms:W3CDTF">2020-11-24T10:50:00Z</dcterms:created>
  <dcterms:modified xsi:type="dcterms:W3CDTF">2020-11-24T16:57:00Z</dcterms:modified>
</cp:coreProperties>
</file>